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 biosynthesis pathway in prostate cancer</w:t>
      </w:r>
    </w:p>
    <w:p>
      <w:pPr>
        <w:pStyle w:val="Subtitle"/>
        <w:rPr/>
      </w:pPr>
      <w:r>
        <w:rPr/>
        <w:t>Methods, figures and tables for the transcriptome part</w:t>
      </w:r>
    </w:p>
    <w:p>
      <w:pPr>
        <w:pStyle w:val="Date"/>
        <w:rPr/>
      </w:pPr>
      <w:r>
        <w:rPr/>
        <w:t>2024-01-18</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Gleason scoring (5 - 6, 7 and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by Gleason scor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5 - 6: n = 11, 7: n = 80, 8+: n = 15), GSE70768 (5 - 6: n = 19, 7: n = 87, 8+: n = 16), GSE70769 (5 - 6: n = 21, 7: n = 56, 8+: n = 14), GSE220095 (5 - 6: n = 36, 7: n = 120, 8+: n = 20), DKFZ (5 - 6: n = 13, 7: n = 87, 8+: n = 18), and TCGA cohort (5 - 6: n = 45, 7: n = 245, 8+: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Transcriptional Collagen Score was established in the pooled GEO training cohort by multi-parameter Gradient Boosted Machine (GBM) modeling of biochemical relapse-free survival as a function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2</Pages>
  <Words>2079</Words>
  <Characters>12171</Characters>
  <CharactersWithSpaces>14210</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17:48:36Z</dcterms:created>
  <dc:creator/>
  <dc:description/>
  <dc:language>en-US</dc:language>
  <cp:lastModifiedBy/>
  <dcterms:modified xsi:type="dcterms:W3CDTF">2024-01-18T18:50:16Z</dcterms:modified>
  <cp:revision>1</cp:revision>
  <dc:subject/>
  <dc:title>Prognostic and biological relevance of collagen biosynthesis pathway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18</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